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12A6A" w14:textId="77777777" w:rsidR="00614A80" w:rsidRPr="006D6247" w:rsidRDefault="00614A80" w:rsidP="00614A8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the UDL guidelines of engagement, representation, action, and expression.</w:t>
      </w:r>
    </w:p>
    <w:p w14:paraId="2BA52D67" w14:textId="77777777" w:rsidR="00614A80" w:rsidRPr="006D6247" w:rsidRDefault="00614A80" w:rsidP="00614A8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three specific, evidence-based UDL instructional approaches or adaptations that teachers could utilize to enhance the success and promote the growth and development of students with and without disabilities.</w:t>
      </w:r>
    </w:p>
    <w:p w14:paraId="7ACB9CDC" w14:textId="77777777" w:rsidR="00614A80" w:rsidRPr="006D6247" w:rsidRDefault="00614A80" w:rsidP="00614A8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iscuss how UDL and the use of evidence-based strategies can influence and be used to improve professional practice and student outcomes. Provide specific examples to illustrate your ideas.</w:t>
      </w:r>
    </w:p>
    <w:p w14:paraId="704D98F5" w14:textId="77777777" w:rsidR="00614A80" w:rsidRPr="006D6247" w:rsidRDefault="00614A80" w:rsidP="00614A8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Provide links to five additional resources related to UDL statistics and approaches and describe how each would be beneficial to teachers as they implement the UDL framework.</w:t>
      </w:r>
    </w:p>
    <w:p w14:paraId="6BF1E4B7" w14:textId="77777777" w:rsidR="00614A80" w:rsidRPr="006D6247" w:rsidRDefault="00614A80" w:rsidP="00614A8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Title slide, reference slide, and presenter's notes.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4B2ACE"/>
    <w:rsid w:val="00614A80"/>
    <w:rsid w:val="0070524B"/>
    <w:rsid w:val="00964E27"/>
    <w:rsid w:val="00E8366A"/>
    <w:rsid w:val="00E8565D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A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24:00Z</dcterms:created>
  <dcterms:modified xsi:type="dcterms:W3CDTF">2021-11-09T23:24:00Z</dcterms:modified>
</cp:coreProperties>
</file>